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eastAsia="Calibri" w:hAnsi="Calibri" w:cs="Calibri"/>
        </w:rPr>
        <w:id w:val="2053115255"/>
        <w:docPartObj>
          <w:docPartGallery w:val="Cover Pages"/>
          <w:docPartUnique/>
        </w:docPartObj>
      </w:sdtPr>
      <w:sdtEndPr/>
      <w:sdtContent>
        <w:p w14:paraId="741AE986" w14:textId="0C9F6255" w:rsidR="00F8075D" w:rsidRDefault="00F775BD">
          <w:pPr>
            <w:pStyle w:val="NoSpacing"/>
          </w:pPr>
          <w:r>
            <w:rPr>
              <w:noProof/>
            </w:rPr>
            <w:pict w14:anchorId="091DA510">
              <v:group id="Group 2" o:spid="_x0000_s1028" style="position:absolute;margin-left:0;margin-top:0;width:172.8pt;height:718.55pt;z-index:-234881825;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">
                <v:rect id="Rectangle 4" o:spid="_x0000_s1029"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i2wwgAAANoAAAAPAAAAZHJzL2Rvd25yZXYueG1sRI9BawIx&#10;FITvBf9DeIK3mrVI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DLii2w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30"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" adj="18883" fillcolor="#4f81bd [3204]" stroked="f" strokeweight="2pt">
                  <v:textbox style="mso-next-textbox:#Pentagon 4" inset=",0,14.4pt,0">
                    <w:txbxContent>
                      <w:p w14:paraId="47CAA43B" w14:textId="5809F84F" w:rsidR="00F8075D" w:rsidRDefault="00F8075D">
                        <w:pPr>
                          <w:pStyle w:val="NoSpacing"/>
                          <w:jc w:val="right"/>
                          <w:rPr>
                            <w:color w:val="FFFFFF" w:themeColor="background1"/>
                            <w:sz w:val="28"/>
                            <w:szCs w:val="28"/>
                          </w:rPr>
                        </w:pPr>
                      </w:p>
                    </w:txbxContent>
                  </v:textbox>
                </v:shape>
                <v:group id="Group 8"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0"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o:lock v:ext="edit" aspectratio="t"/>
                    <v:shape id="Freeform 20" o:spid="_x0000_s1033"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4"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5"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6"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7"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8"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" path="m,l33,69r-9,l12,35,,xe" fillcolor="#1f497d [3215]" strokecolor="#1f497d [3215]" strokeweight="0">
                      <v:path arrowok="t" o:connecttype="custom" o:connectlocs="0,0;52388,109538;38100,109538;19050,55563;0,0" o:connectangles="0,0,0,0,0"/>
                    </v:shape>
                    <v:shape id="Freeform 26" o:spid="_x0000_s1039"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" path="m,l9,37r,3l15,93,5,49,,xe" fillcolor="#1f497d [3215]" strokecolor="#1f497d [3215]" strokeweight="0">
                      <v:path arrowok="t" o:connecttype="custom" o:connectlocs="0,0;14288,58738;14288,63500;23813,147638;7938,77788;0,0" o:connectangles="0,0,0,0,0,0"/>
                    </v:shape>
                    <v:shape id="Freeform 27" o:spid="_x0000_s1040"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1"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2"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3"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" path="m,l6,17,7,42,6,39,,23,,xe" fillcolor="#1f497d [3215]" strokecolor="#1f497d [3215]" strokeweight="0">
                      <v:path arrowok="t" o:connecttype="custom" o:connectlocs="0,0;9525,26988;11113,66675;9525,61913;0,36513;0,0" o:connectangles="0,0,0,0,0,0"/>
                    </v:shape>
                    <v:shape id="Freeform 31" o:spid="_x0000_s1044"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26"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o:lock v:ext="edit" aspectratio="t"/>
                    <v:shape id="Freeform 8" o:spid="_x0000_s1046"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7"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8"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9"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50"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" path="m,l33,71r-9,l11,36,,xe" fillcolor="#1f497d [3215]" strokecolor="#1f497d [3215]" strokeweight="0">
                      <v:fill opacity="13107f"/>
                      <v:stroke opacity="13107f"/>
                      <v:path arrowok="t" o:connecttype="custom" o:connectlocs="0,0;52388,112713;38100,112713;17463,57150;0,0" o:connectangles="0,0,0,0,0"/>
                    </v:shape>
                    <v:shape id="Freeform 14" o:spid="_x0000_s105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2"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3"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4"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" path="m,l31,66r-7,l,xe" fillcolor="#1f497d [3215]" strokecolor="#1f497d [3215]" strokeweight="0">
                      <v:fill opacity="13107f"/>
                      <v:stroke opacity="13107f"/>
                      <v:path arrowok="t" o:connecttype="custom" o:connectlocs="0,0;49213,104775;38100,104775;0,0" o:connectangles="0,0,0,0"/>
                    </v:shape>
                    <v:shape id="Freeform 18" o:spid="_x0000_s1055"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6"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rPr>
            <w:pict w14:anchorId="5195CA3A">
              <v:shapetype id="_x0000_t202" coordsize="21600,21600" o:spt="202" path="m,l,21600r21600,l21600,xe">
                <v:stroke joinstyle="miter"/>
                <v:path gradientshapeok="t" o:connecttype="rect"/>
              </v:shapetype>
              <v:shape id="Text Box 38" o:spid="_x0000_s1027" type="#_x0000_t202" style="position:absolute;margin-left:0;margin-top:0;width:4in;height:28.8pt;z-index:268436703;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Wj0H3HMCAABbBQAADgAAAAAAAAAAAAAA&#10;AAAuAgAAZHJzL2Uyb0RvYy54bWxQSwECLQAUAAYACAAAACEA0UvQbtkAAAAEAQAADwAAAAAAAAAA&#10;AAAAAADNBAAAZHJzL2Rvd25yZXYueG1sUEsFBgAAAAAEAAQA8wAAANMFAAAAAA==&#10;" filled="f" stroked="f" strokeweight=".5pt">
                <v:textbox style="mso-next-textbox:#Text Box 38;mso-fit-shape-to-text:t" inset="0,0,0,0">
                  <w:txbxContent>
                    <w:p w14:paraId="0141EB07" w14:textId="7E9D99EB" w:rsidR="00F8075D" w:rsidRDefault="00F775BD">
                      <w:pPr>
                        <w:pStyle w:val="NoSpacing"/>
                        <w:rPr>
                          <w:color w:val="4F81BD" w:themeColor="accent1"/>
                          <w:sz w:val="26"/>
                          <w:szCs w:val="26"/>
                        </w:rPr>
                      </w:pPr>
                      <w:sdt>
                        <w:sdtPr>
                          <w:rPr>
                            <w:color w:val="4F81BD" w:themeColor="accent1"/>
                            <w:sz w:val="26"/>
                            <w:szCs w:val="26"/>
                          </w:rPr>
                          <w:alias w:val="Author"/>
                          <w:tag w:val=""/>
                          <w:id w:val="-1554998171"/>
                          <w:dataBinding w:prefixMappings="xmlns:ns0='http://purl.org/dc/elements/1.1/' xmlns:ns1='http://schemas.openxmlformats.org/package/2006/metadata/core-properties' " w:xpath="/ns1:coreProperties[1]/ns0:creator[1]" w:storeItemID="{6C3C8BC8-F283-45AE-878A-BAB7291924A1}"/>
                          <w:text/>
                        </w:sdtPr>
                        <w:sdtEndPr/>
                        <w:sdtContent>
                          <w:r w:rsidR="00F8075D">
                            <w:rPr>
                              <w:color w:val="4F81BD" w:themeColor="accent1"/>
                              <w:sz w:val="26"/>
                              <w:szCs w:val="26"/>
                            </w:rPr>
                            <w:t>The Scissortail Concept</w:t>
                          </w:r>
                        </w:sdtContent>
                      </w:sdt>
                    </w:p>
                    <w:p w14:paraId="58E20B03" w14:textId="2194FD6F" w:rsidR="00F8075D" w:rsidRDefault="00F775BD">
                      <w:pPr>
                        <w:pStyle w:val="NoSpacing"/>
                        <w:rPr>
                          <w:color w:val="595959" w:themeColor="text1" w:themeTint="A6"/>
                          <w:sz w:val="20"/>
                          <w:szCs w:val="20"/>
                        </w:rPr>
                      </w:pPr>
                      <w:sdt>
                        <w:sdtPr>
                          <w:rPr>
                            <w:caps/>
                            <w:color w:val="595959" w:themeColor="text1" w:themeTint="A6"/>
                            <w:sz w:val="20"/>
                            <w:szCs w:val="20"/>
                          </w:rPr>
                          <w:alias w:val="Company"/>
                          <w:tag w:val=""/>
                          <w:id w:val="819856489"/>
                          <w:dataBinding w:prefixMappings="xmlns:ns0='http://schemas.openxmlformats.org/officeDocument/2006/extended-properties' " w:xpath="/ns0:Properties[1]/ns0:Company[1]" w:storeItemID="{6668398D-A668-4E3E-A5EB-62B293D839F1}"/>
                          <w:text/>
                        </w:sdtPr>
                        <w:sdtEndPr/>
                        <w:sdtContent>
                          <w:r w:rsidR="00794602">
                            <w:rPr>
                              <w:caps/>
                              <w:color w:val="595959" w:themeColor="text1" w:themeTint="A6"/>
                              <w:sz w:val="20"/>
                              <w:szCs w:val="20"/>
                            </w:rPr>
                            <w:t>ICF and More llc | the fond development group</w:t>
                          </w:r>
                        </w:sdtContent>
                      </w:sdt>
                    </w:p>
                  </w:txbxContent>
                </v:textbox>
                <w10:wrap anchorx="page" anchory="page"/>
              </v:shape>
            </w:pict>
          </w:r>
          <w:r>
            <w:rPr>
              <w:noProof/>
            </w:rPr>
            <w:pict w14:anchorId="0F23AB23">
              <v:shape id="Text Box 39" o:spid="_x0000_s1026" type="#_x0000_t202" style="position:absolute;margin-left:0;margin-top:0;width:4in;height:84.25pt;z-index:268435679;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" filled="f" stroked="f" strokeweight=".5pt">
                <v:textbox style="mso-next-textbox:#Text Box 39;mso-fit-shape-to-text:t" inset="0,0,0,0">
                  <w:txbxContent>
                    <w:p w14:paraId="4A903375" w14:textId="1C1D9720" w:rsidR="00F8075D" w:rsidRPr="00F8075D" w:rsidRDefault="00F775BD">
                      <w:pPr>
                        <w:pStyle w:val="NoSpacing"/>
                        <w:rPr>
                          <w:rFonts w:ascii="Times New Roman" w:eastAsiaTheme="majorEastAsia" w:hAnsi="Times New Roman" w:cs="Times New Roman"/>
                          <w:color w:val="262626" w:themeColor="text1" w:themeTint="D9"/>
                          <w:sz w:val="72"/>
                        </w:rPr>
                      </w:pPr>
                      <w:sdt>
                        <w:sdtPr>
                          <w:rPr>
                            <w:rFonts w:ascii="Times New Roman" w:eastAsiaTheme="majorEastAsia" w:hAnsi="Times New Roman" w:cs="Times New Roman"/>
                            <w:color w:val="262626" w:themeColor="text1" w:themeTint="D9"/>
                            <w:sz w:val="72"/>
                            <w:szCs w:val="72"/>
                          </w:rPr>
                          <w:alias w:val="Title"/>
                          <w:tag w:val=""/>
                          <w:id w:val="-1990011856"/>
                          <w:dataBinding w:prefixMappings="xmlns:ns0='http://purl.org/dc/elements/1.1/' xmlns:ns1='http://schemas.openxmlformats.org/package/2006/metadata/core-properties' " w:xpath="/ns1:coreProperties[1]/ns0:title[1]" w:storeItemID="{6C3C8BC8-F283-45AE-878A-BAB7291924A1}"/>
                          <w:text/>
                        </w:sdtPr>
                        <w:sdtEndPr/>
                        <w:sdtContent>
                          <w:r w:rsidR="00F8075D" w:rsidRPr="00EE1FFC">
                            <w:rPr>
                              <w:rFonts w:ascii="Times New Roman" w:eastAsiaTheme="majorEastAsia" w:hAnsi="Times New Roman" w:cs="Times New Roman"/>
                              <w:color w:val="262626" w:themeColor="text1" w:themeTint="D9"/>
                              <w:sz w:val="72"/>
                              <w:szCs w:val="72"/>
                            </w:rPr>
                            <w:t xml:space="preserve">Welcome </w:t>
                          </w:r>
                          <w:r w:rsidR="003C5FC2">
                            <w:rPr>
                              <w:rFonts w:ascii="Times New Roman" w:eastAsiaTheme="majorEastAsia" w:hAnsi="Times New Roman" w:cs="Times New Roman"/>
                              <w:color w:val="262626" w:themeColor="text1" w:themeTint="D9"/>
                              <w:sz w:val="72"/>
                              <w:szCs w:val="72"/>
                            </w:rPr>
                            <w:t xml:space="preserve">to </w:t>
                          </w:r>
                          <w:r w:rsidR="00D813B1">
                            <w:rPr>
                              <w:rFonts w:ascii="Times New Roman" w:eastAsiaTheme="majorEastAsia" w:hAnsi="Times New Roman" w:cs="Times New Roman"/>
                              <w:color w:val="262626" w:themeColor="text1" w:themeTint="D9"/>
                              <w:sz w:val="72"/>
                              <w:szCs w:val="72"/>
                            </w:rPr>
                            <w:t>the</w:t>
                          </w:r>
                          <w:r w:rsidR="003C5FC2">
                            <w:rPr>
                              <w:rFonts w:ascii="Times New Roman" w:eastAsiaTheme="majorEastAsia" w:hAnsi="Times New Roman" w:cs="Times New Roman"/>
                              <w:color w:val="262626" w:themeColor="text1" w:themeTint="D9"/>
                              <w:sz w:val="72"/>
                              <w:szCs w:val="72"/>
                            </w:rPr>
                            <w:t xml:space="preserve"> New Kind of </w:t>
                          </w:r>
                          <w:r w:rsidR="00D813B1">
                            <w:rPr>
                              <w:rFonts w:ascii="Times New Roman" w:eastAsiaTheme="majorEastAsia" w:hAnsi="Times New Roman" w:cs="Times New Roman"/>
                              <w:color w:val="262626" w:themeColor="text1" w:themeTint="D9"/>
                              <w:sz w:val="72"/>
                              <w:szCs w:val="72"/>
                            </w:rPr>
                            <w:t>Resilient Community</w:t>
                          </w:r>
                        </w:sdtContent>
                      </w:sdt>
                    </w:p>
                    <w:p w14:paraId="1912E4DA" w14:textId="6299B919" w:rsidR="00F8075D" w:rsidRDefault="00F775BD">
                      <w:pPr>
                        <w:spacing w:before="120"/>
                        <w:rPr>
                          <w:color w:val="404040" w:themeColor="text1" w:themeTint="BF"/>
                          <w:sz w:val="36"/>
                          <w:szCs w:val="36"/>
                        </w:rPr>
                      </w:pPr>
                      <w:sdt>
                        <w:sdtPr>
                          <w:rPr>
                            <w:rFonts w:ascii="Times New Roman" w:eastAsiaTheme="majorEastAsia" w:hAnsi="Times New Roman" w:cs="Times New Roman"/>
                            <w:color w:val="262626" w:themeColor="text1" w:themeTint="D9"/>
                            <w:sz w:val="48"/>
                            <w:szCs w:val="48"/>
                          </w:rPr>
                          <w:alias w:val="Subtitle"/>
                          <w:tag w:val=""/>
                          <w:id w:val="-1344389601"/>
                          <w:dataBinding w:prefixMappings="xmlns:ns0='http://purl.org/dc/elements/1.1/' xmlns:ns1='http://schemas.openxmlformats.org/package/2006/metadata/core-properties' " w:xpath="/ns1:coreProperties[1]/ns0:subject[1]" w:storeItemID="{6C3C8BC8-F283-45AE-878A-BAB7291924A1}"/>
                          <w:text/>
                        </w:sdtPr>
                        <w:sdtEndPr/>
                        <w:sdtContent>
                          <w:r w:rsidR="00794602">
                            <w:rPr>
                              <w:rFonts w:ascii="Times New Roman" w:eastAsiaTheme="majorEastAsia" w:hAnsi="Times New Roman" w:cs="Times New Roman"/>
                              <w:color w:val="262626" w:themeColor="text1" w:themeTint="D9"/>
                              <w:sz w:val="48"/>
                              <w:szCs w:val="48"/>
                            </w:rPr>
                            <w:t xml:space="preserve">A </w:t>
                          </w:r>
                          <w:r w:rsidR="00D813B1">
                            <w:rPr>
                              <w:rFonts w:ascii="Times New Roman" w:eastAsiaTheme="majorEastAsia" w:hAnsi="Times New Roman" w:cs="Times New Roman"/>
                              <w:color w:val="262626" w:themeColor="text1" w:themeTint="D9"/>
                              <w:sz w:val="48"/>
                              <w:szCs w:val="48"/>
                            </w:rPr>
                            <w:t>Small-Town</w:t>
                          </w:r>
                          <w:r w:rsidR="00794602">
                            <w:rPr>
                              <w:rFonts w:ascii="Times New Roman" w:eastAsiaTheme="majorEastAsia" w:hAnsi="Times New Roman" w:cs="Times New Roman"/>
                              <w:color w:val="262626" w:themeColor="text1" w:themeTint="D9"/>
                              <w:sz w:val="48"/>
                              <w:szCs w:val="48"/>
                            </w:rPr>
                            <w:t xml:space="preserve"> </w:t>
                          </w:r>
                          <w:r w:rsidR="00D813B1">
                            <w:rPr>
                              <w:rFonts w:ascii="Times New Roman" w:eastAsiaTheme="majorEastAsia" w:hAnsi="Times New Roman" w:cs="Times New Roman"/>
                              <w:color w:val="262626" w:themeColor="text1" w:themeTint="D9"/>
                              <w:sz w:val="48"/>
                              <w:szCs w:val="48"/>
                            </w:rPr>
                            <w:t>Feel</w:t>
                          </w:r>
                          <w:r w:rsidR="00794602">
                            <w:rPr>
                              <w:rFonts w:ascii="Times New Roman" w:eastAsiaTheme="majorEastAsia" w:hAnsi="Times New Roman" w:cs="Times New Roman"/>
                              <w:color w:val="262626" w:themeColor="text1" w:themeTint="D9"/>
                              <w:sz w:val="48"/>
                              <w:szCs w:val="48"/>
                            </w:rPr>
                            <w:t xml:space="preserve"> in a Modern World</w:t>
                          </w:r>
                        </w:sdtContent>
                      </w:sdt>
                    </w:p>
                  </w:txbxContent>
                </v:textbox>
                <w10:wrap anchorx="page" anchory="page"/>
              </v:shape>
            </w:pict>
          </w:r>
        </w:p>
        <w:p w14:paraId="35082B1C" w14:textId="52AFC905" w:rsidR="00F8075D" w:rsidRDefault="00F775BD">
          <w:r>
            <w:rPr>
              <w:noProof/>
            </w:rPr>
            <w:pict w14:anchorId="1806A9E1">
              <v:group id="Group 4" o:spid="_x0000_s1058" style="position:absolute;margin-left:199.4pt;margin-top:412.55pt;width:220.2pt;height:185.4pt;z-index:268439775;mso-width-relative:margin;mso-height-relative:margin" coordsize="28451,2503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59" type="#_x0000_t75" style="position:absolute;left:3;width:28448;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" stroked="t" strokecolor="black [3213]" strokeweight="1.5pt">
                  <v:imagedata r:id="rId5" o:title=""/>
                  <v:path arrowok="t"/>
                </v:shape>
                <v:shape id="Text Box 2" o:spid="_x0000_s1060" type="#_x0000_t202" style="position:absolute;top:21336;width:28441;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" strokecolor="black [3213]" strokeweight="1.5pt">
                  <v:textbox>
                    <w:txbxContent>
                      <w:p w14:paraId="6F46A2AF" w14:textId="2C140258" w:rsidR="00F775BD" w:rsidRPr="00F775BD" w:rsidRDefault="00F775BD">
                        <w:pPr>
                          <w:rPr>
                            <w:sz w:val="18"/>
                            <w:szCs w:val="18"/>
                          </w:rPr>
                        </w:pPr>
                        <w:hyperlink r:id="rId6" w:history="1">
                          <w:r w:rsidRPr="00F775BD">
                            <w:rPr>
                              <w:rStyle w:val="Hyperlink"/>
                              <w:sz w:val="18"/>
                              <w:szCs w:val="18"/>
                            </w:rPr>
                            <w:t>This Photo</w:t>
                          </w:r>
                        </w:hyperlink>
                        <w:r w:rsidRPr="00F775BD">
                          <w:rPr>
                            <w:sz w:val="18"/>
                            <w:szCs w:val="18"/>
                          </w:rPr>
                          <w:t xml:space="preserve"> by Unknown Author is licensed under </w:t>
                        </w:r>
                        <w:hyperlink r:id="rId7" w:history="1">
                          <w:r w:rsidRPr="00F775BD">
                            <w:rPr>
                              <w:rStyle w:val="Hyperlink"/>
                              <w:sz w:val="18"/>
                              <w:szCs w:val="18"/>
                            </w:rPr>
                            <w:t>CC BY-ND</w:t>
                          </w:r>
                        </w:hyperlink>
                      </w:p>
                    </w:txbxContent>
                  </v:textbox>
                </v:shape>
              </v:group>
            </w:pict>
          </w:r>
          <w:r w:rsidR="00F8075D">
            <w:br w:type="page"/>
          </w:r>
        </w:p>
      </w:sdtContent>
    </w:sdt>
    <w:p w14:paraId="7F96B5F2" w14:textId="239DD0B5" w:rsidR="00BD7D04" w:rsidRDefault="00506797" w:rsidP="00506797">
      <w:pPr>
        <w:pStyle w:val="Title"/>
        <w:jc w:val="center"/>
        <w:rPr>
          <w:rFonts w:ascii="Times New Roman" w:hAnsi="Times New Roman" w:cs="Times New Roman"/>
          <w:sz w:val="44"/>
          <w:szCs w:val="44"/>
        </w:rPr>
      </w:pPr>
      <w:r>
        <w:rPr>
          <w:rFonts w:ascii="Times New Roman" w:hAnsi="Times New Roman" w:cs="Times New Roman"/>
          <w:sz w:val="44"/>
          <w:szCs w:val="44"/>
        </w:rPr>
        <w:lastRenderedPageBreak/>
        <w:t>A Matchless Partnership for a Resilient Future</w:t>
      </w:r>
    </w:p>
    <w:p w14:paraId="785C84A5" w14:textId="2A3A4E83" w:rsidR="00506797" w:rsidRDefault="00506797" w:rsidP="00506797"/>
    <w:p w14:paraId="535A987A" w14:textId="634514B4" w:rsidR="00B66E81" w:rsidRDefault="00794602" w:rsidP="00506797">
      <w:r>
        <w:t>The Fond Development Group (</w:t>
      </w:r>
      <w:r w:rsidR="00867B45">
        <w:t>F</w:t>
      </w:r>
      <w:r w:rsidR="00B66E81">
        <w:t>OND LLC</w:t>
      </w:r>
      <w:r w:rsidR="00867B45">
        <w:t xml:space="preserve"> and MRS LLC</w:t>
      </w:r>
      <w:r>
        <w:t>)</w:t>
      </w:r>
      <w:r w:rsidR="00B66E81">
        <w:t xml:space="preserve"> and ICF and More LLC partner to bring resilient, disaster-resistant solutions to communities across the nation. As more stories appear on our morning news channels about extreme weather, drivers colliding into homes, earthquakes, and more, we can no longer ignore continuing devastation. </w:t>
      </w:r>
    </w:p>
    <w:p w14:paraId="51E71BA2" w14:textId="77777777" w:rsidR="00B66E81" w:rsidRDefault="00B66E81" w:rsidP="00506797"/>
    <w:p w14:paraId="19E2CC43" w14:textId="4A15D219" w:rsidR="004511F2" w:rsidRPr="00506797" w:rsidRDefault="00B66E81" w:rsidP="00506797">
      <w:r>
        <w:t>We hope you will join us on our path to leaving a legacy for future generations by bringing a new level of resilient, renewable, self-sustaining solutions to our homes, businesses, and communities.</w:t>
      </w:r>
    </w:p>
    <w:p w14:paraId="1B4E3DC7" w14:textId="77777777" w:rsidR="00B66E81" w:rsidRDefault="00B66E81">
      <w:pPr>
        <w:spacing w:before="18"/>
        <w:ind w:left="1540"/>
        <w:rPr>
          <w:rFonts w:ascii="Pristina"/>
          <w:i/>
          <w:sz w:val="72"/>
        </w:rPr>
      </w:pPr>
    </w:p>
    <w:p w14:paraId="156AA612" w14:textId="11D45F07" w:rsidR="00BD7D04" w:rsidRDefault="00A212A5">
      <w:pPr>
        <w:spacing w:before="18"/>
        <w:ind w:left="1540"/>
        <w:rPr>
          <w:rFonts w:ascii="Pristina"/>
          <w:i/>
          <w:sz w:val="72"/>
        </w:rPr>
      </w:pPr>
      <w:r>
        <w:rPr>
          <w:noProof/>
        </w:rPr>
        <w:drawing>
          <wp:anchor distT="0" distB="0" distL="0" distR="0" simplePos="0" relativeHeight="251653632" behindDoc="1" locked="0" layoutInCell="1" allowOverlap="1" wp14:anchorId="50EE4BF9" wp14:editId="290F29D8">
            <wp:simplePos x="0" y="0"/>
            <wp:positionH relativeFrom="page">
              <wp:posOffset>685800</wp:posOffset>
            </wp:positionH>
            <wp:positionV relativeFrom="paragraph">
              <wp:posOffset>119506</wp:posOffset>
            </wp:positionV>
            <wp:extent cx="848868" cy="848868"/>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8868" cy="848868"/>
                    </a:xfrm>
                    <a:prstGeom prst="rect">
                      <a:avLst/>
                    </a:prstGeom>
                  </pic:spPr>
                </pic:pic>
              </a:graphicData>
            </a:graphic>
            <wp14:sizeRelV relativeFrom="margin">
              <wp14:pctHeight>0</wp14:pctHeight>
            </wp14:sizeRelV>
          </wp:anchor>
        </w:drawing>
      </w:r>
      <w:r>
        <w:rPr>
          <w:rFonts w:ascii="Pristina"/>
          <w:i/>
          <w:sz w:val="72"/>
        </w:rPr>
        <w:t>Scissortail</w:t>
      </w:r>
    </w:p>
    <w:p w14:paraId="3771AC4C" w14:textId="77777777" w:rsidR="00BD7D04" w:rsidRDefault="00A212A5">
      <w:pPr>
        <w:spacing w:before="66"/>
        <w:ind w:left="1698"/>
        <w:rPr>
          <w:rFonts w:ascii="Times New Roman"/>
          <w:sz w:val="32"/>
        </w:rPr>
      </w:pPr>
      <w:bookmarkStart w:id="0" w:name="_GoBack"/>
      <w:bookmarkEnd w:id="0"/>
      <w:r>
        <w:rPr>
          <w:rFonts w:ascii="Times New Roman"/>
          <w:sz w:val="32"/>
        </w:rPr>
        <w:t>The community of tomorrow with the look and feel of yesteryear</w:t>
      </w:r>
    </w:p>
    <w:p w14:paraId="1EEBBC73" w14:textId="77777777" w:rsidR="00BD7D04" w:rsidRDefault="00BD7D04">
      <w:pPr>
        <w:pStyle w:val="BodyText"/>
        <w:ind w:left="0"/>
        <w:rPr>
          <w:rFonts w:ascii="Times New Roman"/>
          <w:sz w:val="34"/>
        </w:rPr>
      </w:pPr>
    </w:p>
    <w:p w14:paraId="54A93D46" w14:textId="068E36FC" w:rsidR="00BD7D04" w:rsidRDefault="00A212A5" w:rsidP="00D82D46">
      <w:pPr>
        <w:pStyle w:val="BodyText"/>
        <w:spacing w:line="276" w:lineRule="auto"/>
        <w:ind w:right="122"/>
      </w:pPr>
      <w:r>
        <w:rPr>
          <w:sz w:val="40"/>
        </w:rPr>
        <w:t>W</w:t>
      </w:r>
      <w:r>
        <w:t>elcome to the planned</w:t>
      </w:r>
      <w:r w:rsidR="00F03003">
        <w:t>,</w:t>
      </w:r>
      <w:r>
        <w:t xml:space="preserve"> self-contained Scissortail</w:t>
      </w:r>
      <w:r w:rsidR="00577D96">
        <w:t xml:space="preserve"> community</w:t>
      </w:r>
      <w:r w:rsidR="00F03003">
        <w:t>;</w:t>
      </w:r>
      <w:r>
        <w:t xml:space="preserve"> </w:t>
      </w:r>
      <w:r w:rsidR="00F03003">
        <w:t>a</w:t>
      </w:r>
      <w:r>
        <w:t xml:space="preserve"> place where homes and business</w:t>
      </w:r>
      <w:r w:rsidR="00F03003">
        <w:t>es</w:t>
      </w:r>
      <w:r>
        <w:t xml:space="preserve"> intermingle with the </w:t>
      </w:r>
      <w:r w:rsidR="00F03003">
        <w:t>idyllic feel</w:t>
      </w:r>
      <w:r>
        <w:t xml:space="preserve"> of a </w:t>
      </w:r>
      <w:r w:rsidR="00F03003">
        <w:t>small-town</w:t>
      </w:r>
      <w:r>
        <w:t xml:space="preserve"> </w:t>
      </w:r>
      <w:r w:rsidR="00F03003">
        <w:t>community</w:t>
      </w:r>
      <w:r>
        <w:t xml:space="preserve"> from the 1930</w:t>
      </w:r>
      <w:r w:rsidR="00F03003">
        <w:t>’</w:t>
      </w:r>
      <w:r>
        <w:t>s and 1940</w:t>
      </w:r>
      <w:r w:rsidR="00F03003">
        <w:t>’</w:t>
      </w:r>
      <w:r>
        <w:t xml:space="preserve">s. </w:t>
      </w:r>
      <w:r w:rsidR="00F03003">
        <w:t>A place w</w:t>
      </w:r>
      <w:r>
        <w:t>here memories harken back to a time when life was more meaningful</w:t>
      </w:r>
      <w:r w:rsidR="00F03003">
        <w:t>; w</w:t>
      </w:r>
      <w:r>
        <w:t xml:space="preserve">here the community was more than just the town where you lived, it was the place where everyone was a family. </w:t>
      </w:r>
      <w:r w:rsidR="00F03003">
        <w:t>Neighborhoods were a</w:t>
      </w:r>
      <w:r>
        <w:t xml:space="preserve"> place where neighbors called each other by their first name and hailed to </w:t>
      </w:r>
      <w:r w:rsidR="00F8075D">
        <w:t>passersby</w:t>
      </w:r>
      <w:r>
        <w:t xml:space="preserve"> from their front porches.</w:t>
      </w:r>
    </w:p>
    <w:p w14:paraId="6163C2AB" w14:textId="77777777" w:rsidR="00D82D46" w:rsidRDefault="00D82D46" w:rsidP="00D82D46">
      <w:pPr>
        <w:pStyle w:val="BodyText"/>
        <w:spacing w:line="276" w:lineRule="auto"/>
        <w:ind w:right="122"/>
      </w:pPr>
    </w:p>
    <w:p w14:paraId="7BA09ACA" w14:textId="747BCB8A" w:rsidR="00BD7D04" w:rsidRDefault="00A212A5" w:rsidP="00D82D46">
      <w:pPr>
        <w:pStyle w:val="BodyText"/>
        <w:spacing w:line="276" w:lineRule="auto"/>
      </w:pPr>
      <w:r>
        <w:t xml:space="preserve">The Scissortail community is </w:t>
      </w:r>
      <w:r w:rsidR="003C5FC2">
        <w:t xml:space="preserve">disaster-resistant, blast-resistant, </w:t>
      </w:r>
      <w:r w:rsidR="000A5302">
        <w:t xml:space="preserve">collision-resistant, fire-resistant, </w:t>
      </w:r>
      <w:r w:rsidR="003C5FC2">
        <w:t xml:space="preserve">and designed to be self-sustaining. </w:t>
      </w:r>
      <w:r w:rsidR="0041176A">
        <w:t xml:space="preserve">Each neighborhood is </w:t>
      </w:r>
      <w:r>
        <w:t>based on traditional</w:t>
      </w:r>
      <w:r w:rsidR="0041176A">
        <w:t xml:space="preserve"> </w:t>
      </w:r>
      <w:r>
        <w:t xml:space="preserve">home designs </w:t>
      </w:r>
      <w:r w:rsidR="000309C3">
        <w:t xml:space="preserve">with open floor plans, </w:t>
      </w:r>
      <w:r>
        <w:t xml:space="preserve">ranging from 1000 to </w:t>
      </w:r>
      <w:r w:rsidR="000309C3">
        <w:t>16</w:t>
      </w:r>
      <w:r>
        <w:t>00 s</w:t>
      </w:r>
      <w:r w:rsidR="000309C3">
        <w:t xml:space="preserve">quare </w:t>
      </w:r>
      <w:r>
        <w:t>f</w:t>
      </w:r>
      <w:r w:rsidR="000309C3">
        <w:t>eet</w:t>
      </w:r>
      <w:r>
        <w:t>, while incorporating the look and feel of yesteryear</w:t>
      </w:r>
      <w:r w:rsidR="000309C3">
        <w:t xml:space="preserve">, resilient energy-efficient </w:t>
      </w:r>
      <w:r w:rsidR="00DA0BDF">
        <w:t>planning</w:t>
      </w:r>
      <w:r w:rsidR="000309C3">
        <w:t xml:space="preserve">, and </w:t>
      </w:r>
      <w:r>
        <w:t xml:space="preserve">practical </w:t>
      </w:r>
      <w:r w:rsidR="000309C3">
        <w:t>21</w:t>
      </w:r>
      <w:r w:rsidR="000309C3" w:rsidRPr="000309C3">
        <w:rPr>
          <w:vertAlign w:val="superscript"/>
        </w:rPr>
        <w:t>st</w:t>
      </w:r>
      <w:r w:rsidR="000309C3">
        <w:t xml:space="preserve"> century </w:t>
      </w:r>
      <w:r>
        <w:t>amenities. Homes of varying elevations, size</w:t>
      </w:r>
      <w:r w:rsidR="00DA0BDF">
        <w:t>s</w:t>
      </w:r>
      <w:r>
        <w:t>, shape</w:t>
      </w:r>
      <w:r w:rsidR="00DA0BDF">
        <w:t>s</w:t>
      </w:r>
      <w:r w:rsidR="000309C3">
        <w:t>,</w:t>
      </w:r>
      <w:r>
        <w:t xml:space="preserve"> and color</w:t>
      </w:r>
      <w:r w:rsidR="00DA0BDF">
        <w:t>s</w:t>
      </w:r>
      <w:r>
        <w:t xml:space="preserve"> add to the </w:t>
      </w:r>
      <w:r w:rsidR="00DA0BDF">
        <w:t xml:space="preserve">neighborhood’s </w:t>
      </w:r>
      <w:r>
        <w:t>unique charm</w:t>
      </w:r>
      <w:r w:rsidR="00DA0BDF">
        <w:t xml:space="preserve"> as design teams work diligently with each homeowner and business owner to deliver custom build plans</w:t>
      </w:r>
      <w:r>
        <w:t xml:space="preserve">. The principle idea </w:t>
      </w:r>
      <w:r w:rsidR="00DA0BDF">
        <w:t>is</w:t>
      </w:r>
      <w:r>
        <w:t xml:space="preserve"> to </w:t>
      </w:r>
      <w:r w:rsidR="006E0904">
        <w:t>position</w:t>
      </w:r>
      <w:r>
        <w:t xml:space="preserve"> a limited number of dwellings around a shared common or green space. When the </w:t>
      </w:r>
      <w:r w:rsidR="00DA0BDF">
        <w:t>ideal</w:t>
      </w:r>
      <w:r>
        <w:t xml:space="preserve"> number is </w:t>
      </w:r>
      <w:r w:rsidR="006E0904">
        <w:t>achiev</w:t>
      </w:r>
      <w:r>
        <w:t>ed, usually 8 to 12</w:t>
      </w:r>
      <w:r w:rsidR="006E0904">
        <w:t>. O</w:t>
      </w:r>
      <w:r>
        <w:t xml:space="preserve">ther </w:t>
      </w:r>
      <w:r w:rsidR="006E0904">
        <w:t>grouping</w:t>
      </w:r>
      <w:r>
        <w:t>s will form around separate shared commons</w:t>
      </w:r>
      <w:r w:rsidR="006E0904">
        <w:t>,</w:t>
      </w:r>
      <w:r>
        <w:t xml:space="preserve"> which are then connected by welcoming tree covered walkways. Multiple </w:t>
      </w:r>
      <w:r w:rsidR="006E0904">
        <w:t>group</w:t>
      </w:r>
      <w:r>
        <w:t xml:space="preserve">s will form the larger aggregate, </w:t>
      </w:r>
      <w:r w:rsidR="006E0904">
        <w:t>and</w:t>
      </w:r>
      <w:r>
        <w:t xml:space="preserve"> will contribute to the overall life and character of the community.</w:t>
      </w:r>
    </w:p>
    <w:p w14:paraId="5B5F3AF5" w14:textId="6AC8F50B" w:rsidR="00BD7D04" w:rsidRDefault="00D82D46">
      <w:pPr>
        <w:spacing w:before="158" w:line="259" w:lineRule="auto"/>
        <w:ind w:left="7300" w:right="106"/>
        <w:rPr>
          <w:i/>
        </w:rPr>
      </w:pPr>
      <w:r>
        <w:rPr>
          <w:noProof/>
        </w:rPr>
        <w:drawing>
          <wp:anchor distT="0" distB="0" distL="0" distR="0" simplePos="0" relativeHeight="251658752" behindDoc="0" locked="0" layoutInCell="1" allowOverlap="1" wp14:anchorId="5B25245E" wp14:editId="45C51969">
            <wp:simplePos x="0" y="0"/>
            <wp:positionH relativeFrom="page">
              <wp:posOffset>640080</wp:posOffset>
            </wp:positionH>
            <wp:positionV relativeFrom="paragraph">
              <wp:posOffset>104775</wp:posOffset>
            </wp:positionV>
            <wp:extent cx="4489704" cy="2465831"/>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4489704" cy="2465831"/>
                    </a:xfrm>
                    <a:prstGeom prst="rect">
                      <a:avLst/>
                    </a:prstGeom>
                  </pic:spPr>
                </pic:pic>
              </a:graphicData>
            </a:graphic>
          </wp:anchor>
        </w:drawing>
      </w:r>
      <w:r w:rsidR="00A212A5">
        <w:rPr>
          <w:i/>
        </w:rPr>
        <w:t>It is essential that cars and traffic not be allowed to invade the shared pedestrian spaces and are routed to alleyways</w:t>
      </w:r>
      <w:r w:rsidR="00A212A5">
        <w:rPr>
          <w:i/>
          <w:spacing w:val="-11"/>
        </w:rPr>
        <w:t xml:space="preserve"> </w:t>
      </w:r>
      <w:r w:rsidR="00A212A5">
        <w:rPr>
          <w:i/>
        </w:rPr>
        <w:t xml:space="preserve">and garages </w:t>
      </w:r>
      <w:r w:rsidR="006E0904">
        <w:rPr>
          <w:i/>
        </w:rPr>
        <w:t>found</w:t>
      </w:r>
      <w:r w:rsidR="00A212A5">
        <w:rPr>
          <w:i/>
        </w:rPr>
        <w:t xml:space="preserve"> at the back of homes. A strong emphasis to encourage walking or bike riding, not driving, into the nearby business area and to interact with neighbors </w:t>
      </w:r>
      <w:r w:rsidR="006E0904">
        <w:rPr>
          <w:i/>
        </w:rPr>
        <w:t>is</w:t>
      </w:r>
      <w:r w:rsidR="00A212A5">
        <w:rPr>
          <w:i/>
        </w:rPr>
        <w:t xml:space="preserve"> the</w:t>
      </w:r>
      <w:r w:rsidR="00A212A5">
        <w:rPr>
          <w:i/>
          <w:spacing w:val="-4"/>
        </w:rPr>
        <w:t xml:space="preserve"> </w:t>
      </w:r>
      <w:r w:rsidR="00A212A5">
        <w:rPr>
          <w:i/>
        </w:rPr>
        <w:t>goal.</w:t>
      </w:r>
    </w:p>
    <w:p w14:paraId="3E9B4A53" w14:textId="667F20E6" w:rsidR="006E0904" w:rsidRDefault="006E0904">
      <w:pPr>
        <w:spacing w:before="158" w:line="259" w:lineRule="auto"/>
        <w:ind w:left="7300" w:right="106"/>
        <w:rPr>
          <w:i/>
        </w:rPr>
      </w:pPr>
    </w:p>
    <w:p w14:paraId="6F65A157" w14:textId="752FCCBA" w:rsidR="00BD7D04" w:rsidRDefault="00A212A5">
      <w:pPr>
        <w:pStyle w:val="BodyText"/>
        <w:spacing w:before="158" w:line="259" w:lineRule="auto"/>
        <w:ind w:right="122"/>
      </w:pPr>
      <w:r>
        <w:lastRenderedPageBreak/>
        <w:t>Shared outdoor spaces will be designed to bring people together where they are more likely to communicate and interact with one another. The tight</w:t>
      </w:r>
      <w:r w:rsidR="006E0904">
        <w:t xml:space="preserve">knit community </w:t>
      </w:r>
      <w:r>
        <w:t xml:space="preserve">of Scissortail will encourage a </w:t>
      </w:r>
      <w:r w:rsidR="006E0904">
        <w:t>support system</w:t>
      </w:r>
      <w:r w:rsidR="001A3C24">
        <w:t xml:space="preserve"> filled with</w:t>
      </w:r>
      <w:r>
        <w:t xml:space="preserve"> belonging, care</w:t>
      </w:r>
      <w:r w:rsidR="001A3C24">
        <w:t>,</w:t>
      </w:r>
      <w:r>
        <w:t xml:space="preserve"> and support where protected settings encourage informal interaction among neighbors</w:t>
      </w:r>
      <w:r w:rsidR="001A3C24">
        <w:t>;</w:t>
      </w:r>
      <w:r>
        <w:t xml:space="preserve"> laying the groundwork for deeper, more meaningful relationships. Each of these encounters will strengthen the </w:t>
      </w:r>
      <w:r w:rsidR="001A3C24">
        <w:t>network</w:t>
      </w:r>
      <w:r>
        <w:t xml:space="preserve"> of support and friendship</w:t>
      </w:r>
      <w:r w:rsidR="001A3C24">
        <w:t>;</w:t>
      </w:r>
      <w:r>
        <w:t xml:space="preserve"> the very basis for </w:t>
      </w:r>
      <w:r w:rsidR="001A3C24">
        <w:t xml:space="preserve">happy, </w:t>
      </w:r>
      <w:r>
        <w:t>healthy, livable communities.</w:t>
      </w:r>
    </w:p>
    <w:p w14:paraId="6F829ACD" w14:textId="54AEBBD0" w:rsidR="00BD7D04" w:rsidRDefault="00BD7D04">
      <w:pPr>
        <w:pStyle w:val="BodyText"/>
        <w:rPr>
          <w:sz w:val="20"/>
        </w:rPr>
      </w:pPr>
    </w:p>
    <w:p w14:paraId="0079A582" w14:textId="45CDFD92" w:rsidR="00BD7D04" w:rsidRDefault="00A212A5">
      <w:pPr>
        <w:pStyle w:val="BodyText"/>
        <w:spacing w:before="11"/>
        <w:ind w:left="0"/>
        <w:rPr>
          <w:sz w:val="9"/>
        </w:rPr>
      </w:pPr>
      <w:r>
        <w:rPr>
          <w:noProof/>
          <w:sz w:val="20"/>
        </w:rPr>
        <w:drawing>
          <wp:inline distT="0" distB="0" distL="0" distR="0" wp14:anchorId="4D4F3A45" wp14:editId="356CB819">
            <wp:extent cx="6179820" cy="2750185"/>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79820" cy="2750185"/>
                    </a:xfrm>
                    <a:prstGeom prst="rect">
                      <a:avLst/>
                    </a:prstGeom>
                  </pic:spPr>
                </pic:pic>
              </a:graphicData>
            </a:graphic>
          </wp:inline>
        </w:drawing>
      </w:r>
    </w:p>
    <w:p w14:paraId="75C84549" w14:textId="1B334814" w:rsidR="00A212A5" w:rsidRDefault="00A212A5">
      <w:pPr>
        <w:pStyle w:val="BodyText"/>
        <w:spacing w:before="56" w:line="259" w:lineRule="auto"/>
        <w:ind w:right="60"/>
      </w:pPr>
    </w:p>
    <w:p w14:paraId="713955CD" w14:textId="23925B72" w:rsidR="0039193D" w:rsidRDefault="00A212A5">
      <w:pPr>
        <w:pStyle w:val="BodyText"/>
        <w:spacing w:before="56" w:line="259" w:lineRule="auto"/>
        <w:ind w:right="60"/>
      </w:pPr>
      <w:r>
        <w:t xml:space="preserve">While many </w:t>
      </w:r>
      <w:r w:rsidR="001A3C24">
        <w:t>unique design-build options</w:t>
      </w:r>
      <w:r>
        <w:t xml:space="preserve"> </w:t>
      </w:r>
      <w:r w:rsidR="001A3C24">
        <w:t xml:space="preserve">are </w:t>
      </w:r>
      <w:r>
        <w:t>available, privacy</w:t>
      </w:r>
      <w:r w:rsidR="001A3C24">
        <w:t xml:space="preserve"> and safety</w:t>
      </w:r>
      <w:r>
        <w:t xml:space="preserve"> </w:t>
      </w:r>
      <w:r w:rsidR="001A3C24">
        <w:t>are</w:t>
      </w:r>
      <w:r>
        <w:t xml:space="preserve"> </w:t>
      </w:r>
      <w:r w:rsidR="001A3C24">
        <w:t>of utmost</w:t>
      </w:r>
      <w:r>
        <w:t xml:space="preserve"> concern and </w:t>
      </w:r>
      <w:r w:rsidR="001A3C24">
        <w:t xml:space="preserve">one of the most </w:t>
      </w:r>
      <w:r>
        <w:t>essential ingredient</w:t>
      </w:r>
      <w:r w:rsidR="001A3C24">
        <w:t>s, yet</w:t>
      </w:r>
      <w:r>
        <w:t xml:space="preserve"> allows residents to have a positive and healthy experience within the community. </w:t>
      </w:r>
      <w:r w:rsidR="001A3C24">
        <w:t xml:space="preserve">For example, </w:t>
      </w:r>
      <w:r>
        <w:t>a classic cottage</w:t>
      </w:r>
      <w:r w:rsidR="0039193D">
        <w:t>-</w:t>
      </w:r>
      <w:r>
        <w:t xml:space="preserve">style courtyard community, could </w:t>
      </w:r>
      <w:r w:rsidR="0039193D">
        <w:t>incorporate</w:t>
      </w:r>
      <w:r>
        <w:t xml:space="preserve"> several private layers of ‘personal space’ between shared commons and the front door. Perhaps, </w:t>
      </w:r>
      <w:r w:rsidR="0039193D">
        <w:t>a</w:t>
      </w:r>
      <w:r>
        <w:t xml:space="preserve"> meandering sidewalk </w:t>
      </w:r>
      <w:r w:rsidR="0039193D">
        <w:t>with</w:t>
      </w:r>
      <w:r>
        <w:t xml:space="preserve"> a </w:t>
      </w:r>
      <w:r w:rsidR="0039193D">
        <w:t xml:space="preserve">vibrant, perpetual floral </w:t>
      </w:r>
      <w:r>
        <w:t>border tucked against a low fence with a swinging gate</w:t>
      </w:r>
      <w:r w:rsidR="0039193D">
        <w:t xml:space="preserve">, accompanied by a </w:t>
      </w:r>
      <w:r>
        <w:t xml:space="preserve">private front and side yard with </w:t>
      </w:r>
      <w:r w:rsidR="0039193D">
        <w:t>a choice of landscaping,</w:t>
      </w:r>
      <w:r>
        <w:t xml:space="preserve"> followed by </w:t>
      </w:r>
      <w:r w:rsidR="0039193D">
        <w:t>a</w:t>
      </w:r>
      <w:r>
        <w:t xml:space="preserve"> large covered porch adorned with overflowing flower boxes. </w:t>
      </w:r>
    </w:p>
    <w:p w14:paraId="1B3FFDA1" w14:textId="77777777" w:rsidR="0039193D" w:rsidRDefault="0039193D">
      <w:pPr>
        <w:pStyle w:val="BodyText"/>
        <w:spacing w:before="56" w:line="259" w:lineRule="auto"/>
        <w:ind w:right="60"/>
      </w:pPr>
    </w:p>
    <w:p w14:paraId="077B7CFF" w14:textId="00EE822D" w:rsidR="00BD7D04" w:rsidRDefault="0039193D" w:rsidP="0039193D">
      <w:pPr>
        <w:pStyle w:val="BodyText"/>
        <w:spacing w:before="56" w:line="259" w:lineRule="auto"/>
        <w:ind w:right="60"/>
      </w:pPr>
      <w:r>
        <w:t>Inside</w:t>
      </w:r>
      <w:r w:rsidR="00A212A5">
        <w:t xml:space="preserve"> the home the layering continues </w:t>
      </w:r>
      <w:r>
        <w:t>as</w:t>
      </w:r>
      <w:r w:rsidR="00A212A5">
        <w:t xml:space="preserve"> active spaces</w:t>
      </w:r>
      <w:r>
        <w:t xml:space="preserve"> (living rooms</w:t>
      </w:r>
      <w:r w:rsidR="00C22192">
        <w:t>/kitchens/dens)</w:t>
      </w:r>
      <w:r w:rsidR="00A212A5">
        <w:t xml:space="preserve"> </w:t>
      </w:r>
      <w:r>
        <w:t>are positioned</w:t>
      </w:r>
      <w:r w:rsidR="00A212A5">
        <w:t xml:space="preserve"> toward the </w:t>
      </w:r>
      <w:r>
        <w:t>courtyard,</w:t>
      </w:r>
      <w:r w:rsidR="00A212A5">
        <w:t xml:space="preserve"> and private spaces</w:t>
      </w:r>
      <w:r w:rsidR="00C22192">
        <w:t xml:space="preserve"> (bedrooms/bathrooms)</w:t>
      </w:r>
      <w:r w:rsidR="00A212A5">
        <w:t xml:space="preserve"> </w:t>
      </w:r>
      <w:r w:rsidR="00C22192">
        <w:t xml:space="preserve">are found toward the back of the house or </w:t>
      </w:r>
      <w:r w:rsidR="00A212A5">
        <w:t>upstairs.</w:t>
      </w:r>
      <w:r>
        <w:t xml:space="preserve"> </w:t>
      </w:r>
      <w:r w:rsidR="00A212A5">
        <w:t>To ensure privacy between neighbors, the homes ‘nest’ together: the open side of one house faces the closed side of the next. You might say, “</w:t>
      </w:r>
      <w:r w:rsidR="00C22192">
        <w:t xml:space="preserve">The </w:t>
      </w:r>
      <w:r w:rsidR="00A212A5">
        <w:t xml:space="preserve">Houses are Spooning!” The open side has large windows facing </w:t>
      </w:r>
      <w:r w:rsidR="00C22192">
        <w:t>the</w:t>
      </w:r>
      <w:r w:rsidR="00A212A5">
        <w:t xml:space="preserve"> side yard</w:t>
      </w:r>
      <w:r w:rsidR="00A212A5">
        <w:rPr>
          <w:spacing w:val="-3"/>
        </w:rPr>
        <w:t xml:space="preserve"> </w:t>
      </w:r>
      <w:r w:rsidR="00A212A5">
        <w:t>(extend</w:t>
      </w:r>
      <w:r w:rsidR="00C22192">
        <w:t>ing</w:t>
      </w:r>
      <w:r w:rsidR="00A212A5">
        <w:rPr>
          <w:spacing w:val="-2"/>
        </w:rPr>
        <w:t xml:space="preserve"> </w:t>
      </w:r>
      <w:r w:rsidR="00A212A5">
        <w:t>to</w:t>
      </w:r>
      <w:r w:rsidR="00A212A5">
        <w:rPr>
          <w:spacing w:val="-3"/>
        </w:rPr>
        <w:t xml:space="preserve"> </w:t>
      </w:r>
      <w:r w:rsidR="00A212A5">
        <w:t>the</w:t>
      </w:r>
      <w:r w:rsidR="00A212A5">
        <w:rPr>
          <w:spacing w:val="-4"/>
        </w:rPr>
        <w:t xml:space="preserve"> </w:t>
      </w:r>
      <w:r w:rsidR="00A212A5">
        <w:t>face</w:t>
      </w:r>
      <w:r w:rsidR="00A212A5">
        <w:rPr>
          <w:spacing w:val="-3"/>
        </w:rPr>
        <w:t xml:space="preserve"> </w:t>
      </w:r>
      <w:r w:rsidR="00A212A5">
        <w:t>of</w:t>
      </w:r>
      <w:r w:rsidR="00A212A5">
        <w:rPr>
          <w:spacing w:val="-2"/>
        </w:rPr>
        <w:t xml:space="preserve"> </w:t>
      </w:r>
      <w:r w:rsidR="00A212A5">
        <w:t>the</w:t>
      </w:r>
      <w:r w:rsidR="00A212A5">
        <w:rPr>
          <w:spacing w:val="-4"/>
        </w:rPr>
        <w:t xml:space="preserve"> </w:t>
      </w:r>
      <w:r w:rsidR="00A212A5">
        <w:t>neighboring</w:t>
      </w:r>
      <w:r w:rsidR="00A212A5">
        <w:rPr>
          <w:spacing w:val="-3"/>
        </w:rPr>
        <w:t xml:space="preserve"> </w:t>
      </w:r>
      <w:r w:rsidR="00A212A5">
        <w:t>house),</w:t>
      </w:r>
      <w:r w:rsidR="00A212A5">
        <w:rPr>
          <w:spacing w:val="-2"/>
        </w:rPr>
        <w:t xml:space="preserve"> </w:t>
      </w:r>
      <w:r w:rsidR="00C22192">
        <w:rPr>
          <w:spacing w:val="-2"/>
        </w:rPr>
        <w:t>and</w:t>
      </w:r>
      <w:r w:rsidR="00A212A5">
        <w:rPr>
          <w:spacing w:val="-1"/>
        </w:rPr>
        <w:t xml:space="preserve"> </w:t>
      </w:r>
      <w:r w:rsidR="00A212A5">
        <w:t>the</w:t>
      </w:r>
      <w:r w:rsidR="00A212A5">
        <w:rPr>
          <w:spacing w:val="-4"/>
        </w:rPr>
        <w:t xml:space="preserve"> </w:t>
      </w:r>
      <w:r w:rsidR="00A212A5">
        <w:t>closed</w:t>
      </w:r>
      <w:r w:rsidR="00A212A5">
        <w:rPr>
          <w:spacing w:val="-3"/>
        </w:rPr>
        <w:t xml:space="preserve"> </w:t>
      </w:r>
      <w:r w:rsidR="00A212A5">
        <w:t>side</w:t>
      </w:r>
      <w:r w:rsidR="00A212A5">
        <w:rPr>
          <w:spacing w:val="-6"/>
        </w:rPr>
        <w:t xml:space="preserve"> </w:t>
      </w:r>
      <w:r w:rsidR="00A212A5">
        <w:t>has</w:t>
      </w:r>
      <w:r w:rsidR="00A212A5">
        <w:rPr>
          <w:spacing w:val="-2"/>
        </w:rPr>
        <w:t xml:space="preserve"> </w:t>
      </w:r>
      <w:r w:rsidR="00A212A5">
        <w:t>high</w:t>
      </w:r>
      <w:r w:rsidR="00A212A5">
        <w:rPr>
          <w:spacing w:val="-3"/>
        </w:rPr>
        <w:t xml:space="preserve"> </w:t>
      </w:r>
      <w:r w:rsidR="00A212A5">
        <w:t>windows</w:t>
      </w:r>
      <w:r w:rsidR="00A212A5">
        <w:rPr>
          <w:spacing w:val="-4"/>
        </w:rPr>
        <w:t xml:space="preserve"> </w:t>
      </w:r>
      <w:r w:rsidR="00A212A5">
        <w:t>that</w:t>
      </w:r>
      <w:r w:rsidR="00A212A5">
        <w:rPr>
          <w:spacing w:val="-4"/>
        </w:rPr>
        <w:t xml:space="preserve"> </w:t>
      </w:r>
      <w:r w:rsidR="00A212A5">
        <w:t>allow</w:t>
      </w:r>
      <w:r w:rsidR="00A212A5">
        <w:rPr>
          <w:spacing w:val="-1"/>
        </w:rPr>
        <w:t xml:space="preserve"> </w:t>
      </w:r>
      <w:r w:rsidR="00A212A5">
        <w:t>for light and fresh air. The result</w:t>
      </w:r>
      <w:r w:rsidR="00C22192">
        <w:t>:</w:t>
      </w:r>
      <w:r w:rsidR="00A212A5">
        <w:t xml:space="preserve"> </w:t>
      </w:r>
      <w:r w:rsidR="00C22192">
        <w:t xml:space="preserve">closeness combined with common </w:t>
      </w:r>
      <w:r w:rsidR="00A212A5">
        <w:t>sense privacy.</w:t>
      </w:r>
    </w:p>
    <w:p w14:paraId="5904A467" w14:textId="77777777" w:rsidR="00C22192" w:rsidRDefault="00C22192" w:rsidP="0039193D">
      <w:pPr>
        <w:pStyle w:val="BodyText"/>
        <w:spacing w:before="56" w:line="259" w:lineRule="auto"/>
        <w:ind w:right="60"/>
      </w:pPr>
    </w:p>
    <w:p w14:paraId="2776FA3C" w14:textId="217F5643" w:rsidR="00BD7D04" w:rsidRDefault="00C22192">
      <w:pPr>
        <w:pStyle w:val="BodyText"/>
        <w:spacing w:line="259" w:lineRule="auto"/>
        <w:ind w:right="60"/>
      </w:pPr>
      <w:r>
        <w:t>T</w:t>
      </w:r>
      <w:r w:rsidR="00A212A5">
        <w:t>hat said, the first line of defense for personal and community s</w:t>
      </w:r>
      <w:r>
        <w:t>afet</w:t>
      </w:r>
      <w:r w:rsidR="00A212A5">
        <w:t xml:space="preserve">y is a strong network of neighbors who know and care for each other. </w:t>
      </w:r>
      <w:r w:rsidR="00D2668C">
        <w:t>T</w:t>
      </w:r>
      <w:r w:rsidR="00A212A5">
        <w:t>h</w:t>
      </w:r>
      <w:r w:rsidR="00D2668C">
        <w:t>is community design brings safety and security to the forefront, so that each resident and business owner can feel protected in their community</w:t>
      </w:r>
      <w:r w:rsidR="00A212A5">
        <w:t xml:space="preserve">. It also eases the mind of a busy mother with an active </w:t>
      </w:r>
      <w:r w:rsidR="00D2668C">
        <w:t>6-year-old</w:t>
      </w:r>
      <w:r w:rsidR="00A212A5">
        <w:t xml:space="preserve"> who feels the need to explore the world beyond the front gate.</w:t>
      </w:r>
    </w:p>
    <w:p w14:paraId="1A6AA119" w14:textId="77777777" w:rsidR="00BD7D04" w:rsidRDefault="00BD7D04">
      <w:pPr>
        <w:spacing w:line="259" w:lineRule="auto"/>
        <w:sectPr w:rsidR="00BD7D04">
          <w:pgSz w:w="12240" w:h="15840"/>
          <w:pgMar w:top="1440" w:right="1000" w:bottom="280" w:left="980" w:header="720" w:footer="720" w:gutter="0"/>
          <w:cols w:space="720"/>
        </w:sectPr>
      </w:pPr>
    </w:p>
    <w:p w14:paraId="07B2F2A2" w14:textId="77777777" w:rsidR="00BD7D04" w:rsidRDefault="00A212A5">
      <w:pPr>
        <w:pStyle w:val="BodyText"/>
        <w:ind w:left="145"/>
        <w:rPr>
          <w:sz w:val="20"/>
        </w:rPr>
      </w:pPr>
      <w:r>
        <w:rPr>
          <w:noProof/>
          <w:sz w:val="20"/>
        </w:rPr>
        <w:lastRenderedPageBreak/>
        <w:drawing>
          <wp:inline distT="0" distB="0" distL="0" distR="0" wp14:anchorId="5991DDA9" wp14:editId="26DF6097">
            <wp:extent cx="6379439" cy="2693098"/>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6379439" cy="2693098"/>
                    </a:xfrm>
                    <a:prstGeom prst="rect">
                      <a:avLst/>
                    </a:prstGeom>
                  </pic:spPr>
                </pic:pic>
              </a:graphicData>
            </a:graphic>
          </wp:inline>
        </w:drawing>
      </w:r>
    </w:p>
    <w:p w14:paraId="7712ED51" w14:textId="77777777" w:rsidR="00BD7D04" w:rsidRDefault="00A212A5">
      <w:pPr>
        <w:pStyle w:val="BodyText"/>
        <w:spacing w:before="5"/>
        <w:ind w:left="0"/>
        <w:rPr>
          <w:sz w:val="9"/>
        </w:rPr>
      </w:pPr>
      <w:r>
        <w:rPr>
          <w:noProof/>
        </w:rPr>
        <w:drawing>
          <wp:anchor distT="0" distB="0" distL="0" distR="0" simplePos="0" relativeHeight="48" behindDoc="0" locked="0" layoutInCell="1" allowOverlap="1" wp14:anchorId="0B7994A4" wp14:editId="62893B99">
            <wp:simplePos x="0" y="0"/>
            <wp:positionH relativeFrom="page">
              <wp:posOffset>685800</wp:posOffset>
            </wp:positionH>
            <wp:positionV relativeFrom="paragraph">
              <wp:posOffset>98297</wp:posOffset>
            </wp:positionV>
            <wp:extent cx="6383157" cy="4135374"/>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2" cstate="print"/>
                    <a:stretch>
                      <a:fillRect/>
                    </a:stretch>
                  </pic:blipFill>
                  <pic:spPr>
                    <a:xfrm>
                      <a:off x="0" y="0"/>
                      <a:ext cx="6383157" cy="4135374"/>
                    </a:xfrm>
                    <a:prstGeom prst="rect">
                      <a:avLst/>
                    </a:prstGeom>
                  </pic:spPr>
                </pic:pic>
              </a:graphicData>
            </a:graphic>
          </wp:anchor>
        </w:drawing>
      </w:r>
    </w:p>
    <w:p w14:paraId="2C272CAB" w14:textId="77777777" w:rsidR="00BD7D04" w:rsidRDefault="00BD7D04">
      <w:pPr>
        <w:pStyle w:val="BodyText"/>
        <w:spacing w:before="9"/>
        <w:ind w:left="0"/>
        <w:rPr>
          <w:sz w:val="9"/>
        </w:rPr>
      </w:pPr>
    </w:p>
    <w:p w14:paraId="1BE09511" w14:textId="77777777" w:rsidR="001F1654" w:rsidRDefault="00F76F47" w:rsidP="001F1654">
      <w:pPr>
        <w:pStyle w:val="BodyText"/>
        <w:spacing w:before="56" w:line="259" w:lineRule="auto"/>
        <w:ind w:right="92"/>
      </w:pPr>
      <w:r>
        <w:t>T</w:t>
      </w:r>
      <w:r w:rsidR="00A212A5">
        <w:t>he target market in similar communities prove</w:t>
      </w:r>
      <w:r>
        <w:t>s</w:t>
      </w:r>
      <w:r w:rsidR="00A212A5">
        <w:t xml:space="preserve"> to be most attractive with </w:t>
      </w:r>
      <w:r w:rsidR="00D2668C">
        <w:t>middle-aged</w:t>
      </w:r>
      <w:r>
        <w:t xml:space="preserve"> and retiring</w:t>
      </w:r>
      <w:r w:rsidR="00D2668C">
        <w:t xml:space="preserve"> couples</w:t>
      </w:r>
      <w:r w:rsidR="00A212A5">
        <w:t xml:space="preserve"> wanting to downsize, young married couples</w:t>
      </w:r>
      <w:r w:rsidR="00D2668C">
        <w:t>,</w:t>
      </w:r>
      <w:r w:rsidR="00A212A5">
        <w:t xml:space="preserve"> and single women. </w:t>
      </w:r>
      <w:r>
        <w:t xml:space="preserve">However, new </w:t>
      </w:r>
      <w:r w:rsidR="00A007F4">
        <w:t>data</w:t>
      </w:r>
      <w:r>
        <w:t xml:space="preserve"> show</w:t>
      </w:r>
      <w:r w:rsidR="00A007F4">
        <w:t>s not only acceptance of this type of community, but also preference.</w:t>
      </w:r>
      <w:r>
        <w:t xml:space="preserve"> </w:t>
      </w:r>
      <w:r w:rsidR="00A007F4">
        <w:t>P</w:t>
      </w:r>
      <w:r w:rsidR="00A212A5">
        <w:t xml:space="preserve">eople </w:t>
      </w:r>
      <w:r w:rsidR="00A007F4">
        <w:t>are</w:t>
      </w:r>
      <w:r w:rsidR="00A212A5">
        <w:t xml:space="preserve"> looking for alternatives to the sprawl of the modern suburban model, </w:t>
      </w:r>
      <w:r w:rsidR="00A007F4">
        <w:t>and</w:t>
      </w:r>
      <w:r w:rsidR="00A212A5">
        <w:t xml:space="preserve"> tend to identify with smaller, smarter, community</w:t>
      </w:r>
      <w:r>
        <w:t>-</w:t>
      </w:r>
      <w:r w:rsidR="00A212A5">
        <w:t xml:space="preserve">oriented living environments. </w:t>
      </w:r>
    </w:p>
    <w:p w14:paraId="0F6E17B2" w14:textId="77777777" w:rsidR="001F1654" w:rsidRDefault="001F1654" w:rsidP="001F1654">
      <w:pPr>
        <w:pStyle w:val="BodyText"/>
        <w:spacing w:before="56" w:line="259" w:lineRule="auto"/>
        <w:ind w:right="92"/>
      </w:pPr>
    </w:p>
    <w:p w14:paraId="752CC3B0" w14:textId="37C35BDA" w:rsidR="00BD7D04" w:rsidRDefault="001F1654" w:rsidP="001F1654">
      <w:pPr>
        <w:pStyle w:val="BodyText"/>
        <w:spacing w:before="56" w:line="259" w:lineRule="auto"/>
        <w:ind w:right="92"/>
      </w:pPr>
      <w:r>
        <w:t>T</w:t>
      </w:r>
      <w:r w:rsidR="00A212A5">
        <w:t>he value of nearby shops, markets</w:t>
      </w:r>
      <w:r>
        <w:t>,</w:t>
      </w:r>
      <w:r w:rsidR="00A212A5">
        <w:t xml:space="preserve"> and medical facilities </w:t>
      </w:r>
      <w:r>
        <w:t>are</w:t>
      </w:r>
      <w:r w:rsidR="00A212A5">
        <w:t xml:space="preserve"> a huge asset.</w:t>
      </w:r>
      <w:r>
        <w:t xml:space="preserve"> </w:t>
      </w:r>
      <w:r w:rsidR="00A212A5">
        <w:t xml:space="preserve">Imagine the convenience of being able to walk or ride your bicycle to a </w:t>
      </w:r>
      <w:r>
        <w:t>small, organic</w:t>
      </w:r>
      <w:r w:rsidR="00A212A5">
        <w:t xml:space="preserve"> market</w:t>
      </w:r>
      <w:r>
        <w:t>,</w:t>
      </w:r>
      <w:r w:rsidR="00A212A5">
        <w:t xml:space="preserve"> or stroll into an ice cream shop to enjoy a sweet treat on a warm summer night</w:t>
      </w:r>
      <w:r>
        <w:t>,</w:t>
      </w:r>
      <w:r w:rsidR="00A212A5">
        <w:t xml:space="preserve"> or simply relax near a large fountain in the town plaza while enjoying the comradery of good friends.</w:t>
      </w:r>
      <w:r>
        <w:t xml:space="preserve"> </w:t>
      </w:r>
    </w:p>
    <w:p w14:paraId="515C29A7" w14:textId="77777777" w:rsidR="00BD7D04" w:rsidRDefault="00A212A5">
      <w:pPr>
        <w:pStyle w:val="BodyText"/>
        <w:spacing w:before="3"/>
        <w:ind w:left="0"/>
        <w:rPr>
          <w:sz w:val="10"/>
        </w:rPr>
      </w:pPr>
      <w:r>
        <w:rPr>
          <w:noProof/>
        </w:rPr>
        <w:lastRenderedPageBreak/>
        <w:drawing>
          <wp:anchor distT="0" distB="0" distL="0" distR="0" simplePos="0" relativeHeight="72" behindDoc="0" locked="0" layoutInCell="1" allowOverlap="1" wp14:anchorId="32F391B4" wp14:editId="45C04602">
            <wp:simplePos x="0" y="0"/>
            <wp:positionH relativeFrom="page">
              <wp:posOffset>1417320</wp:posOffset>
            </wp:positionH>
            <wp:positionV relativeFrom="paragraph">
              <wp:posOffset>101600</wp:posOffset>
            </wp:positionV>
            <wp:extent cx="4892040" cy="3202305"/>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3" cstate="print"/>
                    <a:stretch>
                      <a:fillRect/>
                    </a:stretch>
                  </pic:blipFill>
                  <pic:spPr>
                    <a:xfrm>
                      <a:off x="0" y="0"/>
                      <a:ext cx="4892040" cy="32023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96" behindDoc="0" locked="0" layoutInCell="1" allowOverlap="1" wp14:anchorId="6434A896" wp14:editId="7C4A8401">
            <wp:simplePos x="0" y="0"/>
            <wp:positionH relativeFrom="page">
              <wp:posOffset>1409700</wp:posOffset>
            </wp:positionH>
            <wp:positionV relativeFrom="paragraph">
              <wp:posOffset>3922035</wp:posOffset>
            </wp:positionV>
            <wp:extent cx="4929466" cy="3275171"/>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4" cstate="print"/>
                    <a:stretch>
                      <a:fillRect/>
                    </a:stretch>
                  </pic:blipFill>
                  <pic:spPr>
                    <a:xfrm>
                      <a:off x="0" y="0"/>
                      <a:ext cx="4929466" cy="3275171"/>
                    </a:xfrm>
                    <a:prstGeom prst="rect">
                      <a:avLst/>
                    </a:prstGeom>
                  </pic:spPr>
                </pic:pic>
              </a:graphicData>
            </a:graphic>
          </wp:anchor>
        </w:drawing>
      </w:r>
    </w:p>
    <w:p w14:paraId="57B6C91A" w14:textId="77777777" w:rsidR="00BD7D04" w:rsidRDefault="00BD7D04">
      <w:pPr>
        <w:pStyle w:val="BodyText"/>
        <w:spacing w:before="7"/>
        <w:ind w:left="0"/>
        <w:rPr>
          <w:sz w:val="7"/>
        </w:rPr>
      </w:pPr>
    </w:p>
    <w:p w14:paraId="154794A4" w14:textId="007B812D" w:rsidR="001F1654" w:rsidRDefault="001F1654" w:rsidP="001F1654">
      <w:pPr>
        <w:pStyle w:val="BodyText"/>
        <w:spacing w:before="56" w:line="259" w:lineRule="auto"/>
        <w:ind w:right="60"/>
      </w:pPr>
      <w:r>
        <w:t xml:space="preserve">Homes and businesses are constructed </w:t>
      </w:r>
      <w:r w:rsidR="000A5302">
        <w:t>with</w:t>
      </w:r>
      <w:r>
        <w:t xml:space="preserve"> the strongest, healthiest</w:t>
      </w:r>
      <w:r w:rsidR="000A5302">
        <w:t>,</w:t>
      </w:r>
      <w:r>
        <w:t xml:space="preserve"> most energy</w:t>
      </w:r>
      <w:r w:rsidR="000A5302">
        <w:t>-</w:t>
      </w:r>
      <w:r>
        <w:t xml:space="preserve">efficient materials available </w:t>
      </w:r>
      <w:r w:rsidR="000A5302">
        <w:t xml:space="preserve">in today’s market. ICF systems are utilized for all structures from basements to roofs and everything in between, which will </w:t>
      </w:r>
      <w:r>
        <w:t xml:space="preserve">insure survivability and reduced energy usage in </w:t>
      </w:r>
      <w:r w:rsidR="000A5302">
        <w:t>any environment.</w:t>
      </w:r>
      <w:r>
        <w:t xml:space="preserve"> High strength concrete and steel inside the ICF </w:t>
      </w:r>
      <w:r w:rsidR="000A5302">
        <w:t>s</w:t>
      </w:r>
      <w:r w:rsidR="00AC734F">
        <w:t>ystems</w:t>
      </w:r>
      <w:r w:rsidR="000A5302">
        <w:t xml:space="preserve"> are </w:t>
      </w:r>
      <w:r w:rsidR="00AC734F">
        <w:t>tested and proven</w:t>
      </w:r>
      <w:r w:rsidR="000A5302">
        <w:t xml:space="preserve"> to withstand </w:t>
      </w:r>
      <w:r w:rsidR="00AC734F">
        <w:t>hurricane/tornado force w</w:t>
      </w:r>
      <w:r>
        <w:t>inds</w:t>
      </w:r>
      <w:r w:rsidR="00AC734F">
        <w:t xml:space="preserve"> and associated flying debris, as well as a 4-hour fire rating, energy rate reductions of 70% or more, and a mold-resistant environment. While this is only a small portion of the advantages of using ICF systems over existing building practices. S</w:t>
      </w:r>
      <w:r>
        <w:t>tick</w:t>
      </w:r>
      <w:r w:rsidR="00AC734F">
        <w:t xml:space="preserve"> and brick construction has a long history of easy devastation and destruction costing </w:t>
      </w:r>
      <w:r w:rsidR="002574D5">
        <w:t>over a billion dollars annually from tornado damage alone.</w:t>
      </w:r>
      <w:r>
        <w:t xml:space="preserve"> Oklahoma’s infamous and notorious weather patterns</w:t>
      </w:r>
      <w:r w:rsidR="002574D5">
        <w:t xml:space="preserve"> have proven a worthy adversary to many cities, which is where this concept was born</w:t>
      </w:r>
      <w:r w:rsidR="005B441F">
        <w:t xml:space="preserve"> </w:t>
      </w:r>
      <w:r w:rsidR="008F18FF">
        <w:t>as those few structures made from ICF construction were the only few to survive what first responders compare to an explosion</w:t>
      </w:r>
      <w:r>
        <w:t>.</w:t>
      </w:r>
    </w:p>
    <w:p w14:paraId="1A4DD7B2" w14:textId="77777777" w:rsidR="00BD7D04" w:rsidRDefault="00BD7D04">
      <w:pPr>
        <w:rPr>
          <w:sz w:val="7"/>
        </w:rPr>
        <w:sectPr w:rsidR="00BD7D04">
          <w:pgSz w:w="12240" w:h="15840"/>
          <w:pgMar w:top="1400" w:right="1040" w:bottom="280" w:left="980" w:header="720" w:footer="720" w:gutter="0"/>
          <w:cols w:space="720"/>
        </w:sectPr>
      </w:pPr>
    </w:p>
    <w:p w14:paraId="375874B2" w14:textId="77777777" w:rsidR="00BD7D04" w:rsidRDefault="00A212A5">
      <w:pPr>
        <w:pStyle w:val="BodyText"/>
        <w:rPr>
          <w:sz w:val="20"/>
        </w:rPr>
      </w:pPr>
      <w:r>
        <w:rPr>
          <w:noProof/>
          <w:sz w:val="20"/>
        </w:rPr>
        <w:lastRenderedPageBreak/>
        <w:drawing>
          <wp:inline distT="0" distB="0" distL="0" distR="0" wp14:anchorId="1DFD1591" wp14:editId="11311958">
            <wp:extent cx="6314699" cy="3117056"/>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5" cstate="print"/>
                    <a:stretch>
                      <a:fillRect/>
                    </a:stretch>
                  </pic:blipFill>
                  <pic:spPr>
                    <a:xfrm>
                      <a:off x="0" y="0"/>
                      <a:ext cx="6314699" cy="3117056"/>
                    </a:xfrm>
                    <a:prstGeom prst="rect">
                      <a:avLst/>
                    </a:prstGeom>
                  </pic:spPr>
                </pic:pic>
              </a:graphicData>
            </a:graphic>
          </wp:inline>
        </w:drawing>
      </w:r>
    </w:p>
    <w:p w14:paraId="5781B0DF" w14:textId="77777777" w:rsidR="00BD7D04" w:rsidRDefault="00BD7D04">
      <w:pPr>
        <w:pStyle w:val="BodyText"/>
        <w:ind w:left="0"/>
        <w:rPr>
          <w:sz w:val="11"/>
        </w:rPr>
      </w:pPr>
    </w:p>
    <w:p w14:paraId="1E24D1DE" w14:textId="41294AB5" w:rsidR="00BD7D04" w:rsidRDefault="00A212A5">
      <w:pPr>
        <w:pStyle w:val="BodyText"/>
        <w:spacing w:line="259" w:lineRule="auto"/>
        <w:ind w:right="60"/>
      </w:pPr>
      <w:r>
        <w:t>Homes</w:t>
      </w:r>
      <w:r w:rsidR="008F18FF">
        <w:t xml:space="preserve"> and businesses</w:t>
      </w:r>
      <w:r>
        <w:t xml:space="preserve"> constructed using the Quad-Lock R-28 ICF method can expect heating/cooling costs to be reduced as much as 80% while still maintaining a stable, draft free environment. And</w:t>
      </w:r>
      <w:r w:rsidR="008F18FF">
        <w:t>,</w:t>
      </w:r>
      <w:r>
        <w:t xml:space="preserve"> if you suffer from allergies</w:t>
      </w:r>
      <w:r w:rsidR="008F18FF">
        <w:t xml:space="preserve"> and respiratory issues</w:t>
      </w:r>
      <w:r>
        <w:t xml:space="preserve">, </w:t>
      </w:r>
      <w:r w:rsidR="008F18FF">
        <w:t xml:space="preserve">you can feel assured that </w:t>
      </w:r>
      <w:r>
        <w:t xml:space="preserve">an ICF home is nearly air-tight, </w:t>
      </w:r>
      <w:r w:rsidR="008F18FF">
        <w:t xml:space="preserve">and </w:t>
      </w:r>
      <w:r>
        <w:t>pollen and dust intrusion is reduced to near zero.</w:t>
      </w:r>
    </w:p>
    <w:p w14:paraId="6823D30D" w14:textId="77777777" w:rsidR="008F18FF" w:rsidRDefault="008F18FF">
      <w:pPr>
        <w:pStyle w:val="BodyText"/>
        <w:spacing w:line="259" w:lineRule="auto"/>
        <w:ind w:right="60"/>
      </w:pPr>
    </w:p>
    <w:p w14:paraId="0593F95C" w14:textId="44F45C55" w:rsidR="00BD7D04" w:rsidRDefault="008F18FF">
      <w:pPr>
        <w:pStyle w:val="BodyText"/>
        <w:spacing w:line="259" w:lineRule="auto"/>
        <w:ind w:right="60"/>
      </w:pPr>
      <w:r>
        <w:t>Solar and geo thermal energy, as well as other s</w:t>
      </w:r>
      <w:r w:rsidR="00657A0C">
        <w:t>elf-sustaining</w:t>
      </w:r>
      <w:r>
        <w:t xml:space="preserve">, renewable energy </w:t>
      </w:r>
      <w:r w:rsidR="00657A0C">
        <w:t>solutions</w:t>
      </w:r>
      <w:r>
        <w:t xml:space="preserve"> </w:t>
      </w:r>
      <w:r w:rsidR="00657A0C">
        <w:t>are</w:t>
      </w:r>
      <w:r>
        <w:t xml:space="preserve"> provided by Preferred Product Partners, and available for custom design. Energy storage and management systems </w:t>
      </w:r>
      <w:r w:rsidR="00657A0C">
        <w:t>are used</w:t>
      </w:r>
      <w:r w:rsidR="00A212A5">
        <w:t xml:space="preserve"> to </w:t>
      </w:r>
      <w:r w:rsidR="00657A0C">
        <w:t>store</w:t>
      </w:r>
      <w:r w:rsidR="00A212A5">
        <w:t xml:space="preserve"> energy in batteries and used as needed to operate home</w:t>
      </w:r>
      <w:r w:rsidR="00657A0C">
        <w:t>s and businesses</w:t>
      </w:r>
      <w:r w:rsidR="00A212A5">
        <w:t>. Residents purchasing homes, which start @ $249,000.00, will enjoy the small</w:t>
      </w:r>
      <w:r w:rsidR="00AD05C0">
        <w:t>,</w:t>
      </w:r>
      <w:r w:rsidR="00A212A5">
        <w:t xml:space="preserve"> tight-knit community lifestyle, </w:t>
      </w:r>
      <w:r w:rsidR="00AD05C0">
        <w:t>as well as</w:t>
      </w:r>
      <w:r w:rsidR="00A212A5">
        <w:t xml:space="preserve"> the benefits arrived from practically zero energy costs, greatly reduced insurance premiums and a greater amount of safety and security.</w:t>
      </w:r>
    </w:p>
    <w:p w14:paraId="18D1EB62" w14:textId="270E5630" w:rsidR="00BD7D04" w:rsidRDefault="00A212A5">
      <w:pPr>
        <w:pStyle w:val="BodyText"/>
        <w:spacing w:before="161"/>
      </w:pPr>
      <w:r>
        <w:t xml:space="preserve">Welcome home to Scissortail, a </w:t>
      </w:r>
      <w:r w:rsidR="00AD05C0">
        <w:t>small-town</w:t>
      </w:r>
      <w:r>
        <w:t xml:space="preserve"> community with the convenience and amenities of</w:t>
      </w:r>
      <w:r w:rsidR="00AD05C0">
        <w:t xml:space="preserve"> a big city</w:t>
      </w:r>
      <w:r>
        <w:t>.</w:t>
      </w:r>
    </w:p>
    <w:p w14:paraId="483FC17A" w14:textId="77777777" w:rsidR="00BD7D04" w:rsidRDefault="00A212A5">
      <w:pPr>
        <w:spacing w:before="181"/>
        <w:ind w:left="2950" w:right="2930"/>
        <w:jc w:val="center"/>
        <w:rPr>
          <w:rFonts w:ascii="French Script MT"/>
          <w:sz w:val="96"/>
        </w:rPr>
      </w:pPr>
      <w:r>
        <w:rPr>
          <w:rFonts w:ascii="French Script MT"/>
          <w:sz w:val="96"/>
        </w:rPr>
        <w:t>Welcome home!</w:t>
      </w:r>
    </w:p>
    <w:sectPr w:rsidR="00BD7D04">
      <w:pgSz w:w="12240" w:h="15840"/>
      <w:pgMar w:top="1440" w:right="100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Pristina">
    <w:altName w:val="Pristina"/>
    <w:panose1 w:val="03060402040406080204"/>
    <w:charset w:val="00"/>
    <w:family w:val="script"/>
    <w:pitch w:val="variable"/>
    <w:sig w:usb0="00000003" w:usb1="00000000" w:usb2="00000000" w:usb3="00000000" w:csb0="00000001" w:csb1="00000000"/>
  </w:font>
  <w:font w:name="French Script MT">
    <w:altName w:val="French Script MT"/>
    <w:panose1 w:val="03020402040607040605"/>
    <w:charset w:val="00"/>
    <w:family w:val="script"/>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readOnly" w:formatting="1" w:enforcement="1" w:cryptProviderType="rsaAES" w:cryptAlgorithmClass="hash" w:cryptAlgorithmType="typeAny" w:cryptAlgorithmSid="14" w:cryptSpinCount="100000" w:hash="V3pIyeUC/6jZa13U50E6OzeUHGyL7sKFrdik2bzBYRpv0IHSO0GMbk3lN7sLpDlj903mKZkJAH3++4iV+KTmzQ==" w:salt="YTh3+EzomBxvhwHW2WGZdA=="/>
  <w:defaultTabStop w:val="720"/>
  <w:drawingGridHorizontalSpacing w:val="110"/>
  <w:displayHorizontalDrawingGridEvery w:val="2"/>
  <w:characterSpacingControl w:val="doNotCompress"/>
  <w:compat>
    <w:ulTrailSpace/>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tDQzMDcxMDEwNrBQ0lEKTi0uzszPAykwqgUAccpB4CwAAAA="/>
  </w:docVars>
  <w:rsids>
    <w:rsidRoot w:val="00BD7D04"/>
    <w:rsid w:val="000309C3"/>
    <w:rsid w:val="000A5302"/>
    <w:rsid w:val="001A3C24"/>
    <w:rsid w:val="001F1654"/>
    <w:rsid w:val="002574D5"/>
    <w:rsid w:val="002E5E86"/>
    <w:rsid w:val="003409DD"/>
    <w:rsid w:val="0039193D"/>
    <w:rsid w:val="003C5FC2"/>
    <w:rsid w:val="0041176A"/>
    <w:rsid w:val="00416CA5"/>
    <w:rsid w:val="004511F2"/>
    <w:rsid w:val="00506797"/>
    <w:rsid w:val="00577D96"/>
    <w:rsid w:val="005B441F"/>
    <w:rsid w:val="00657A0C"/>
    <w:rsid w:val="006E0904"/>
    <w:rsid w:val="00794602"/>
    <w:rsid w:val="00867B45"/>
    <w:rsid w:val="00885220"/>
    <w:rsid w:val="008F18FF"/>
    <w:rsid w:val="00A007F4"/>
    <w:rsid w:val="00A212A5"/>
    <w:rsid w:val="00AC734F"/>
    <w:rsid w:val="00AD05C0"/>
    <w:rsid w:val="00B66E81"/>
    <w:rsid w:val="00BD7D04"/>
    <w:rsid w:val="00C22192"/>
    <w:rsid w:val="00D2668C"/>
    <w:rsid w:val="00D813B1"/>
    <w:rsid w:val="00D82D46"/>
    <w:rsid w:val="00DA0BDF"/>
    <w:rsid w:val="00DE04DB"/>
    <w:rsid w:val="00F03003"/>
    <w:rsid w:val="00F6408C"/>
    <w:rsid w:val="00F76F47"/>
    <w:rsid w:val="00F775BD"/>
    <w:rsid w:val="00F8075D"/>
    <w:rsid w:val="00FF2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shapelayout>
  </w:shapeDefaults>
  <w:decimalSymbol w:val="."/>
  <w:listSeparator w:val=","/>
  <w14:docId w14:val="340A7EA0"/>
  <w15:docId w15:val="{F6BF1B95-2407-4E09-BEC6-876DDF674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Spacing">
    <w:name w:val="No Spacing"/>
    <w:link w:val="NoSpacingChar"/>
    <w:uiPriority w:val="1"/>
    <w:qFormat/>
    <w:rsid w:val="00F8075D"/>
    <w:pPr>
      <w:widowControl/>
      <w:autoSpaceDE/>
      <w:autoSpaceDN/>
    </w:pPr>
    <w:rPr>
      <w:rFonts w:eastAsiaTheme="minorEastAsia"/>
    </w:rPr>
  </w:style>
  <w:style w:type="character" w:customStyle="1" w:styleId="NoSpacingChar">
    <w:name w:val="No Spacing Char"/>
    <w:basedOn w:val="DefaultParagraphFont"/>
    <w:link w:val="NoSpacing"/>
    <w:uiPriority w:val="1"/>
    <w:rsid w:val="00F8075D"/>
    <w:rPr>
      <w:rFonts w:eastAsiaTheme="minorEastAsia"/>
    </w:rPr>
  </w:style>
  <w:style w:type="paragraph" w:styleId="Title">
    <w:name w:val="Title"/>
    <w:basedOn w:val="Normal"/>
    <w:next w:val="Normal"/>
    <w:link w:val="TitleChar"/>
    <w:uiPriority w:val="10"/>
    <w:qFormat/>
    <w:rsid w:val="0050679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679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F775BD"/>
    <w:rPr>
      <w:color w:val="0000FF" w:themeColor="hyperlink"/>
      <w:u w:val="single"/>
    </w:rPr>
  </w:style>
  <w:style w:type="character" w:styleId="UnresolvedMention">
    <w:name w:val="Unresolved Mention"/>
    <w:basedOn w:val="DefaultParagraphFont"/>
    <w:uiPriority w:val="99"/>
    <w:semiHidden/>
    <w:unhideWhenUsed/>
    <w:rsid w:val="00F775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hyperlink" Target="https://creativecommons.org/licenses/by-nd/2.0/" TargetMode="External"/><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flickr.com/photos/8755853@N06/541901297/" TargetMode="External"/><Relationship Id="rId11" Type="http://schemas.openxmlformats.org/officeDocument/2006/relationships/image" Target="media/image5.jpeg"/><Relationship Id="rId5" Type="http://schemas.openxmlformats.org/officeDocument/2006/relationships/image" Target="media/image1.jpeg"/><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4-16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60</Words>
  <Characters>6416</Characters>
  <Application>Microsoft Office Word</Application>
  <DocSecurity>8</DocSecurity>
  <Lines>125</Lines>
  <Paragraphs>59</Paragraphs>
  <ScaleCrop>false</ScaleCrop>
  <HeadingPairs>
    <vt:vector size="2" baseType="variant">
      <vt:variant>
        <vt:lpstr>Title</vt:lpstr>
      </vt:variant>
      <vt:variant>
        <vt:i4>1</vt:i4>
      </vt:variant>
    </vt:vector>
  </HeadingPairs>
  <TitlesOfParts>
    <vt:vector size="1" baseType="lpstr">
      <vt:lpstr>Welcome to the New Kind of Resilient Community</vt:lpstr>
    </vt:vector>
  </TitlesOfParts>
  <Company>ICF and More llc | the fond development group</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the New Kind of Resilient Community</dc:title>
  <dc:subject>A Small-Town Feel in a Modern World</dc:subject>
  <dc:creator>The Scissortail Concept</dc:creator>
  <cp:lastModifiedBy>Belinda Bentley PhD</cp:lastModifiedBy>
  <cp:revision>2</cp:revision>
  <dcterms:created xsi:type="dcterms:W3CDTF">2018-04-16T13:49:00Z</dcterms:created>
  <dcterms:modified xsi:type="dcterms:W3CDTF">2018-04-1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Microsoft Word - Welcome to Scissortail.docx</vt:lpwstr>
  </property>
  <property fmtid="{D5CDD505-2E9C-101B-9397-08002B2CF9AE}" pid="4" name="LastSaved">
    <vt:filetime>2018-04-10T00:00:00Z</vt:filetime>
  </property>
</Properties>
</file>